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бдуманнопов</w:t>
      </w:r>
      <w:r>
        <w:t xml:space="preserve"> </w:t>
      </w:r>
      <w:r>
        <w:t xml:space="preserve">Шахбоз</w:t>
      </w:r>
      <w:r>
        <w:t xml:space="preserve"> </w:t>
      </w:r>
      <w:r>
        <w:t xml:space="preserve">Дилшодбек</w:t>
      </w:r>
      <w:r>
        <w:t xml:space="preserve"> </w:t>
      </w:r>
      <w:r>
        <w:t xml:space="preserve">уг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80331"/>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80331"/>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92306"/>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92306"/>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2053112"/>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53112"/>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39653"/>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39653"/>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210884"/>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10884"/>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84314"/>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84314"/>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72832"/>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72832"/>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253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253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47719"/>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47719"/>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0073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0073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бдуманнопов Шахбоз Дилшодбек угли</dc:creator>
  <dc:language>ru-RU</dc:language>
  <cp:keywords/>
  <dcterms:created xsi:type="dcterms:W3CDTF">2024-06-22T19:20:11Z</dcterms:created>
  <dcterms:modified xsi:type="dcterms:W3CDTF">2024-06-22T19: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